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ursing</w:t>
      </w:r>
      <w:r>
        <w:t xml:space="preserve"> </w:t>
      </w:r>
      <w:r>
        <w:t xml:space="preserve">Position</w:t>
      </w:r>
      <w:r>
        <w:t xml:space="preserve"> </w:t>
      </w:r>
      <w:r>
        <w:t xml:space="preserve">in</w:t>
      </w:r>
      <w:r>
        <w:t xml:space="preserve"> </w:t>
      </w:r>
      <w:r>
        <w:t xml:space="preserve">Addis</w:t>
      </w:r>
      <w:r>
        <w:t xml:space="preserve"> </w:t>
      </w:r>
      <w:r>
        <w:t xml:space="preserve">Ababa</w:t>
      </w:r>
    </w:p>
    <w:bookmarkStart w:id="21" w:name="internation-application-letter"/>
    <w:p>
      <w:pPr>
        <w:pStyle w:val="Heading1"/>
      </w:pPr>
      <w:r>
        <w:t xml:space="preserve">INTERNATION APPLICATION LETTER</w:t>
      </w:r>
    </w:p>
    <w:bookmarkStart w:id="20" w:name="for-nursing-internship-position"/>
    <w:p>
      <w:pPr>
        <w:pStyle w:val="Heading2"/>
      </w:pPr>
      <w:r>
        <w:t xml:space="preserve">For Nursing Internship Position</w:t>
      </w:r>
    </w:p>
    <w:p>
      <w:pPr>
        <w:pStyle w:val="FirstParagraph"/>
      </w:pPr>
      <w:r>
        <w:t xml:space="preserve">Addis Ababa, Ethiopia | [Date]</w:t>
      </w:r>
    </w:p>
    <w:bookmarkEnd w:id="20"/>
    <w:bookmarkEnd w:id="21"/>
    <w:p>
      <w:pPr>
        <w:pStyle w:val="BodyText"/>
      </w:pPr>
      <w:r>
        <w:t xml:space="preserve">To the Hiring Committee,</w:t>
      </w:r>
    </w:p>
    <w:p>
      <w:pPr>
        <w:pStyle w:val="BodyText"/>
      </w:pPr>
      <w:r>
        <w:t xml:space="preserve">Director, Department of Nursing Education</w:t>
      </w:r>
    </w:p>
    <w:p>
      <w:pPr>
        <w:pStyle w:val="BodyText"/>
      </w:pPr>
      <w:r>
        <w:t xml:space="preserve">Addis Ababa Health Sciences University Hospital</w:t>
      </w:r>
    </w:p>
    <w:p>
      <w:pPr>
        <w:pStyle w:val="BodyText"/>
      </w:pPr>
      <w:r>
        <w:t xml:space="preserve">P.O. Box 196, Addis Ababa, Ethiopia</w:t>
      </w:r>
    </w:p>
    <w:bookmarkStart w:id="22" w:name="X7ec0acd9f6c93c1e6baa9950011eb0f77c00f3e"/>
    <w:p>
      <w:pPr>
        <w:pStyle w:val="Heading2"/>
      </w:pPr>
      <w:r>
        <w:t xml:space="preserve">Subject: Formal Internship Application Letter for Nursing Internship Position</w:t>
      </w:r>
    </w:p>
    <w:bookmarkEnd w:id="22"/>
    <w:p>
      <w:pPr>
        <w:pStyle w:val="FirstParagraph"/>
      </w:pPr>
      <w:r>
        <w:t xml:space="preserve">Dear Hiring Committee,</w:t>
      </w:r>
    </w:p>
    <w:p>
      <w:pPr>
        <w:pStyle w:val="BodyText"/>
      </w:pPr>
      <w:r>
        <w:t xml:space="preserve">I am writing with profound enthusiasm to submit my formal Internship Application Letter for the Nursing Internship position at Addis Ababa Health Sciences University Hospital, a premier healthcare institution in Ethiopia Addis Ababa. As a final-year Bachelor of Science in Nursing student at St. Paul's College of Health Sciences in Addis Ababa, I have dedicated myself to preparing for a career that serves the vibrant and diverse communities of Ethiopia with compassion and clinical excellence. This Internship Application Letter represents my earnest commitment to contributing to Ethiopia's healthcare advancement while gaining practical experience under the guidance of esteemed professionals in Addis Ababa.</w:t>
      </w:r>
    </w:p>
    <w:p>
      <w:pPr>
        <w:pStyle w:val="BodyText"/>
      </w:pPr>
      <w:r>
        <w:t xml:space="preserve">My academic journey has been deeply intertwined with Ethiopia's unique healthcare landscape. Having grown up in the heart of Addis Ababa, I have witnessed firsthand the critical role nurses play in communities facing complex health challenges—from maternal health disparities to infectious disease management. During my clinical rotations at Yekatit 12 Hospital and Gondar University Teaching Hospital, I observed how Ethiopian Nurses navigate resource constraints with innovative problem-solving while maintaining unwavering patient dignity. These experiences solidified my resolve to become a Nurse who embodies the spirit of "Kerim" (compassion) central to Ethiopian healthcare philosophy. I am eager to bring this cultural understanding and clinical preparedness directly to your institution in Addis Ababa.</w:t>
      </w:r>
    </w:p>
    <w:p>
      <w:pPr>
        <w:pStyle w:val="BodyText"/>
      </w:pPr>
      <w:r>
        <w:t xml:space="preserve">My academic coursework has equipped me with comprehensive theoretical foundations in medical-surgical nursing, maternal-child health, and community health—areas of critical need across Ethiopia's urban centers. I have achieved a 3.8/4.0 GPA while actively participating in the Ethiopian Nurses Association student chapter, where I organized vaccination drives in Addis Ababa's informal settlements (kebeles). During my Community Health Practicum at the Bole-Lemi Health Center, I provided prenatal care to 200+ mothers from low-income households and collaborated with local health extension workers to address malnutrition. These experiences taught me that effective nursing in Ethiopia requires not just clinical skill but cultural humility—understanding that a patient's faith, family structure, and socioeconomic context profoundly impact their healthcare journey.</w:t>
      </w:r>
    </w:p>
    <w:p>
      <w:pPr>
        <w:pStyle w:val="BodyText"/>
      </w:pPr>
      <w:r>
        <w:t xml:space="preserve">What draws me specifically to this internship at Addis Ababa Health Sciences University Hospital is your institution's pioneering role in advancing nursing education across Ethiopia. Your partnership with the Ministry of Health on the "Nursing Excellence Initiative" aligns perfectly with my aspiration to become a nurse-educator who empowers communities. I am particularly inspired by your mobile health units serving Addis Ababa's peri-urban areas, where nurses bridge gaps in care for 50,000+ residents annually. In this internship, I aim to contribute my proficiency in electronic health records (using Ethiopia's national HMIS platform) and my language skills—fluent in Amharic, English, and Oromiffa—to support your team's efforts in reducing maternal mortality rates by 25% within three years, as targeted by the Ministry of Health.</w:t>
      </w:r>
    </w:p>
    <w:p>
      <w:pPr>
        <w:pStyle w:val="BodyText"/>
      </w:pPr>
      <w:r>
        <w:t xml:space="preserve">As an Ethiopian Nurse-in-training, I recognize that Addis Ababa represents more than a city—it is the pulsating heart of Africa's healthcare innovation. The convergence of international medical partnerships (like those with WHO and Partners In Health), government health programs, and local traditional medicine systems creates a dynamic learning environment unmatched anywhere in the continent. My internship in this setting would allow me to witness how Ethiopian Nurses harmonize evidence-based practice with ancestral healing wisdom—a balance that honors both modern science and cultural identity. I am prepared to work extended hours during Addis Ababa's peak healthcare seasons (rainy season, post-harvest) and participate in community outreach programs serving displaced populations from the Tigray region.</w:t>
      </w:r>
    </w:p>
    <w:p>
      <w:pPr>
        <w:pStyle w:val="BodyText"/>
      </w:pPr>
      <w:r>
        <w:t xml:space="preserve">I understand that this internship demands resilience. In my previous role as a nursing assistant at the Ethiopian Red Cross Society's emergency clinic during the 2023 measles outbreak in Addis Ababa, I managed triage for 150+ patients daily amid supply shortages. This tested my ability to remain calm under pressure while coordinating with Ethiopian health authorities—skills directly transferable to your hospital's high-volume emergency department. My volunteer work at the Bishoftu Referral Hospital's HIV/AIDS clinic further honed my ability to provide culturally sensitive care, including counseling for patients from diverse ethnic backgrounds across Ethiopia.</w:t>
      </w:r>
    </w:p>
    <w:p>
      <w:pPr>
        <w:pStyle w:val="BodyText"/>
      </w:pPr>
      <w:r>
        <w:t xml:space="preserve">Why should Addis Ababa Health Sciences University Hospital select me? Because I embody the dual commitment required of modern Ethiopian Nurses: mastery of clinical competencies and deep dedication to community service. My academic training includes certification in WHO's Emergency Triage Assessment and Treatment protocols, and I am certified in Basic Life Support by the American Heart Association. More importantly, I share your institution's vision for nursing as a catalyst for national health equity. In Ethiopia Addis Ababa, where 30% of the population lacks consistent healthcare access despite urban proximity, nurses like me are not just caregivers—they are community change-makers.</w:t>
      </w:r>
    </w:p>
    <w:p>
      <w:pPr>
        <w:pStyle w:val="BodyText"/>
      </w:pPr>
      <w:r>
        <w:t xml:space="preserve">I am eager to discuss how my proactive approach and cultural fluency can support your mission. I have attached my CV detailing clinical hours completed across Addis Ababa's healthcare network, including 280 hours at the Ethiopian Public Health Institute. I welcome the opportunity to visit your facility during my academic break in June 2024 and demonstrate how this internship will shape me into a Nurse who elevates Ethiopia's health outcomes.</w:t>
      </w:r>
    </w:p>
    <w:p>
      <w:pPr>
        <w:pStyle w:val="BodyText"/>
      </w:pPr>
      <w:r>
        <w:t xml:space="preserve">Thank you for considering this Internship Application Letter. I look forward to discussing how my dedication to ethical nursing practice, combined with my roots in Addis Ababa, can contribute to your esteemed hospital's legacy of service. My contact information is provided below for your convenience.</w:t>
      </w:r>
    </w:p>
    <w:p>
      <w:pPr>
        <w:pStyle w:val="BodyText"/>
      </w:pPr>
      <w:r>
        <w:t xml:space="preserve">Sincerely,</w:t>
      </w:r>
    </w:p>
    <w:bookmarkStart w:id="23" w:name="abeba-tadesse"/>
    <w:p>
      <w:pPr>
        <w:pStyle w:val="Heading3"/>
      </w:pPr>
      <w:r>
        <w:t xml:space="preserve">Abeba Tadesse</w:t>
      </w:r>
    </w:p>
    <w:p>
      <w:pPr>
        <w:pStyle w:val="FirstParagraph"/>
      </w:pPr>
      <w:r>
        <w:t xml:space="preserve">BSc Nursing (Final Year)</w:t>
      </w:r>
    </w:p>
    <w:p>
      <w:pPr>
        <w:pStyle w:val="BodyText"/>
      </w:pPr>
      <w:r>
        <w:t xml:space="preserve">St. Paul's College of Health Sciences, Addis Ababa, Ethiopia</w:t>
      </w:r>
    </w:p>
    <w:p>
      <w:pPr>
        <w:pStyle w:val="BodyText"/>
      </w:pPr>
      <w:r>
        <w:t xml:space="preserve">Mobile: +251 911 000 123 | Email: abeba.tadesse@student.stpa.edu.et</w:t>
      </w:r>
    </w:p>
    <w:bookmarkEnd w:id="23"/>
    <w:p>
      <w:pPr>
        <w:pStyle w:val="BodyText"/>
      </w:pPr>
      <w:r>
        <w:t xml:space="preserve">This Internship Application Letter adheres to Ethiopian healthcare professional standards and reflects the cultural context of Addis Ababa's nursing environment.</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Nursing Position in Addis Ababa</dc:title>
  <dc:creator/>
  <dc:language>en</dc:language>
  <cp:keywords/>
  <dcterms:created xsi:type="dcterms:W3CDTF">2025-12-09T18:39:06Z</dcterms:created>
  <dcterms:modified xsi:type="dcterms:W3CDTF">2025-12-09T18:39:06Z</dcterms:modified>
</cp:coreProperties>
</file>

<file path=docProps/custom.xml><?xml version="1.0" encoding="utf-8"?>
<Properties xmlns="http://schemas.openxmlformats.org/officeDocument/2006/custom-properties" xmlns:vt="http://schemas.openxmlformats.org/officeDocument/2006/docPropsVTypes"/>
</file>